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98F406" w14:textId="77777777" w:rsidR="00F1406B" w:rsidRPr="00125355" w:rsidRDefault="00F1406B" w:rsidP="00F1406B">
      <w:pPr>
        <w:jc w:val="center"/>
        <w:rPr>
          <w:rFonts w:ascii="Minion Pro" w:hAnsi="Minion Pro"/>
          <w:b/>
          <w:sz w:val="36"/>
          <w:szCs w:val="36"/>
        </w:rPr>
      </w:pPr>
      <w:r w:rsidRPr="00125355">
        <w:rPr>
          <w:rFonts w:ascii="Minion Pro" w:hAnsi="Minion Pro"/>
          <w:b/>
          <w:sz w:val="36"/>
          <w:szCs w:val="36"/>
        </w:rPr>
        <w:t>TUGAS OBSERVASI VERSI 6</w:t>
      </w:r>
    </w:p>
    <w:p w14:paraId="41D672C8" w14:textId="77777777" w:rsidR="00924DF5" w:rsidRDefault="00F1406B" w:rsidP="00F1406B">
      <w:pPr>
        <w:jc w:val="center"/>
      </w:pPr>
      <w:r w:rsidRPr="00125355">
        <w:rPr>
          <w:rFonts w:ascii="Minion Pro" w:hAnsi="Minion Pro"/>
          <w:b/>
          <w:sz w:val="36"/>
          <w:szCs w:val="36"/>
        </w:rPr>
        <w:t>SKEMA PENULISAN BUKU NONFIKSI</w:t>
      </w:r>
    </w:p>
    <w:p w14:paraId="5AFE2C02" w14:textId="77777777" w:rsidR="00F1406B" w:rsidRDefault="00F1406B"/>
    <w:p w14:paraId="63EB4242" w14:textId="77777777" w:rsidR="00F1406B" w:rsidRDefault="00F1406B"/>
    <w:p w14:paraId="5359CFA4" w14:textId="77777777" w:rsidR="00F1406B" w:rsidRPr="00F1406B" w:rsidRDefault="00F1406B" w:rsidP="00F1406B">
      <w:pPr>
        <w:rPr>
          <w:rFonts w:ascii="Minion Pro" w:eastAsia="Times New Roman" w:hAnsi="Minion Pro"/>
        </w:rPr>
      </w:pPr>
      <w:r w:rsidRPr="00F1406B">
        <w:rPr>
          <w:rFonts w:ascii="Minion Pro" w:eastAsia="Times New Roman" w:hAnsi="Minion Pro" w:cs="Arial"/>
        </w:rPr>
        <w:t xml:space="preserve">2.  </w:t>
      </w:r>
      <w:r w:rsidR="00177F4D">
        <w:rPr>
          <w:rFonts w:ascii="Minion Pro" w:eastAsia="Times New Roman" w:hAnsi="Minion Pro" w:cs="Arial"/>
        </w:rPr>
        <w:t>Susunlah</w:t>
      </w:r>
      <w:r w:rsidRPr="00F1406B">
        <w:rPr>
          <w:rFonts w:ascii="Minion Pro" w:eastAsia="Times New Roman" w:hAnsi="Minion Pro" w:cs="Arial"/>
        </w:rPr>
        <w:t xml:space="preserve"> </w:t>
      </w:r>
      <w:r>
        <w:rPr>
          <w:rFonts w:ascii="Minion Pro" w:eastAsia="Times New Roman" w:hAnsi="Minion Pro" w:cs="Arial"/>
        </w:rPr>
        <w:t>prakata sebanyak 300 kata berdasarkan</w:t>
      </w:r>
      <w:r w:rsidRPr="00F1406B">
        <w:rPr>
          <w:rFonts w:ascii="Minion Pro" w:eastAsia="Times New Roman" w:hAnsi="Minion Pro" w:cs="Arial"/>
        </w:rPr>
        <w:t xml:space="preserve"> salah satu judul </w:t>
      </w:r>
      <w:r>
        <w:rPr>
          <w:rFonts w:ascii="Minion Pro" w:eastAsia="Times New Roman" w:hAnsi="Minion Pro" w:cs="Arial"/>
        </w:rPr>
        <w:t>naskah di bawah ini!</w:t>
      </w:r>
    </w:p>
    <w:p w14:paraId="377FB579" w14:textId="77777777" w:rsidR="00F1406B" w:rsidRPr="00F1406B" w:rsidRDefault="00F1406B" w:rsidP="00F1406B">
      <w:pPr>
        <w:rPr>
          <w:rFonts w:ascii="Minion Pro" w:eastAsia="Times New Roman" w:hAnsi="Minion Pro"/>
        </w:rPr>
      </w:pPr>
    </w:p>
    <w:p w14:paraId="3961B634" w14:textId="77777777" w:rsidR="00F1406B" w:rsidRPr="00F1406B" w:rsidRDefault="00F1406B" w:rsidP="00F1406B">
      <w:pPr>
        <w:numPr>
          <w:ilvl w:val="0"/>
          <w:numId w:val="1"/>
        </w:numPr>
        <w:spacing w:before="100" w:beforeAutospacing="1" w:after="100" w:afterAutospacing="1"/>
        <w:rPr>
          <w:rFonts w:ascii="Minion Pro" w:hAnsi="Minion Pro"/>
        </w:rPr>
      </w:pPr>
      <w:r w:rsidRPr="00F1406B">
        <w:rPr>
          <w:rFonts w:ascii="Minion Pro" w:hAnsi="Minion Pro" w:cs="Arial"/>
        </w:rPr>
        <w:t xml:space="preserve">   Jurus Jitu Mengajar Daring &amp; Luring di Perguruan Tinggi</w:t>
      </w:r>
    </w:p>
    <w:p w14:paraId="7497BB29"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Mengatasi Kecemasan di Era Pandemi Covid-19</w:t>
      </w:r>
    </w:p>
    <w:p w14:paraId="7BF3FEAA"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Ibuku adalah Guruku</w:t>
      </w:r>
    </w:p>
    <w:p w14:paraId="5A7DB9D1"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cs="Arial"/>
        </w:rPr>
        <w:t xml:space="preserve">   Kiat Mengatasi Kesulitan Ekonomi di Masa Pandemi</w:t>
      </w:r>
    </w:p>
    <w:p w14:paraId="244E5CB8" w14:textId="77777777" w:rsidR="00F1406B" w:rsidRPr="00F1406B" w:rsidRDefault="00F1406B" w:rsidP="00F1406B">
      <w:pPr>
        <w:numPr>
          <w:ilvl w:val="0"/>
          <w:numId w:val="1"/>
        </w:numPr>
        <w:spacing w:before="120" w:after="100" w:afterAutospacing="1"/>
        <w:ind w:left="896" w:hanging="357"/>
        <w:rPr>
          <w:rFonts w:ascii="Minion Pro" w:hAnsi="Minion Pro"/>
        </w:rPr>
      </w:pPr>
      <w:r w:rsidRPr="00F1406B">
        <w:rPr>
          <w:rFonts w:ascii="Minion Pro" w:hAnsi="Minion Pro"/>
        </w:rPr>
        <w:t xml:space="preserve">   </w:t>
      </w:r>
      <w:r w:rsidRPr="00F1406B">
        <w:rPr>
          <w:rFonts w:ascii="Minion Pro" w:hAnsi="Minion Pro" w:cs="Arial"/>
        </w:rPr>
        <w:t>Jejak Langkah Pahlawan Keluarga</w:t>
      </w:r>
    </w:p>
    <w:p w14:paraId="6D47D7DB" w14:textId="77777777" w:rsidR="00F1406B" w:rsidRDefault="00F1406B"/>
    <w:p w14:paraId="7830E4AA" w14:textId="02C336B6" w:rsidR="00F1406B" w:rsidRDefault="00F1406B"/>
    <w:p w14:paraId="16168C95" w14:textId="7A1BE6E7" w:rsidR="0068267C" w:rsidRDefault="0068267C"/>
    <w:p w14:paraId="1B76144C" w14:textId="1BF55C23" w:rsidR="0068267C" w:rsidRDefault="0068267C"/>
    <w:p w14:paraId="2EDC6ADB" w14:textId="58FC199E" w:rsidR="0068267C" w:rsidRDefault="0068267C"/>
    <w:p w14:paraId="5A6F95DE" w14:textId="05D54CD4" w:rsidR="0068267C" w:rsidRDefault="0068267C"/>
    <w:p w14:paraId="62F1190F" w14:textId="565B4F8E" w:rsidR="0068267C" w:rsidRDefault="0068267C"/>
    <w:p w14:paraId="0807E523" w14:textId="31EE2E6E" w:rsidR="0068267C" w:rsidRDefault="0068267C"/>
    <w:p w14:paraId="19780D14" w14:textId="2D9A66F3" w:rsidR="0068267C" w:rsidRDefault="0068267C"/>
    <w:p w14:paraId="176C31FA" w14:textId="2CC5F20D" w:rsidR="0068267C" w:rsidRDefault="0068267C"/>
    <w:p w14:paraId="40E3B956" w14:textId="7B49DF32" w:rsidR="0068267C" w:rsidRDefault="0068267C"/>
    <w:p w14:paraId="5C0481E4" w14:textId="33F7E411" w:rsidR="0068267C" w:rsidRDefault="0068267C"/>
    <w:p w14:paraId="47F52AA8" w14:textId="237237A4" w:rsidR="0068267C" w:rsidRDefault="0068267C"/>
    <w:p w14:paraId="6FCD426D" w14:textId="307A441D" w:rsidR="0068267C" w:rsidRDefault="0068267C"/>
    <w:p w14:paraId="5D93D165" w14:textId="0AD4E6C3" w:rsidR="0068267C" w:rsidRDefault="0068267C"/>
    <w:p w14:paraId="24A57CDD" w14:textId="7BB402B2" w:rsidR="0068267C" w:rsidRDefault="0068267C"/>
    <w:p w14:paraId="43D873C1" w14:textId="61DD8E26" w:rsidR="0068267C" w:rsidRDefault="0068267C"/>
    <w:p w14:paraId="0BA33C3F" w14:textId="104AFAB5" w:rsidR="0068267C" w:rsidRDefault="0068267C"/>
    <w:p w14:paraId="27809F9D" w14:textId="0C7803CF" w:rsidR="0068267C" w:rsidRDefault="0068267C"/>
    <w:p w14:paraId="7336D165" w14:textId="190C0E8C" w:rsidR="0068267C" w:rsidRDefault="0068267C"/>
    <w:p w14:paraId="7E96D843" w14:textId="7BF38683" w:rsidR="0068267C" w:rsidRDefault="0068267C"/>
    <w:p w14:paraId="487C3950" w14:textId="60AF974A" w:rsidR="0068267C" w:rsidRDefault="0068267C"/>
    <w:p w14:paraId="4B4BDAEF" w14:textId="381ACFA0" w:rsidR="0068267C" w:rsidRDefault="0068267C"/>
    <w:p w14:paraId="779C0DEE" w14:textId="38CF5760" w:rsidR="0068267C" w:rsidRDefault="0068267C"/>
    <w:p w14:paraId="0557D7B8" w14:textId="15FB5928" w:rsidR="0068267C" w:rsidRDefault="0068267C"/>
    <w:p w14:paraId="6698068E" w14:textId="71406A2C" w:rsidR="0068267C" w:rsidRDefault="0068267C"/>
    <w:p w14:paraId="4F360C19" w14:textId="677B0D7F" w:rsidR="0068267C" w:rsidRDefault="0068267C"/>
    <w:p w14:paraId="76C1A8FC" w14:textId="7E7CC24E" w:rsidR="0068267C" w:rsidRDefault="0068267C"/>
    <w:p w14:paraId="133726CB" w14:textId="45D80859" w:rsidR="0068267C" w:rsidRDefault="0068267C"/>
    <w:p w14:paraId="0BC50691" w14:textId="2099A00D" w:rsidR="0068267C" w:rsidRDefault="0068267C"/>
    <w:p w14:paraId="249C3ABB" w14:textId="77777777" w:rsidR="0068267C" w:rsidRPr="00F1406B" w:rsidRDefault="0068267C" w:rsidP="0068267C">
      <w:pPr>
        <w:numPr>
          <w:ilvl w:val="0"/>
          <w:numId w:val="2"/>
        </w:numPr>
        <w:spacing w:before="100" w:beforeAutospacing="1" w:after="100" w:afterAutospacing="1"/>
        <w:rPr>
          <w:rFonts w:ascii="Minion Pro" w:hAnsi="Minion Pro"/>
        </w:rPr>
      </w:pPr>
      <w:r w:rsidRPr="00F1406B">
        <w:rPr>
          <w:rFonts w:ascii="Minion Pro" w:hAnsi="Minion Pro" w:cs="Arial"/>
        </w:rPr>
        <w:lastRenderedPageBreak/>
        <w:t xml:space="preserve">   Jurus Jitu Mengajar Daring &amp; Luring di Perguruan Tinggi</w:t>
      </w:r>
    </w:p>
    <w:p w14:paraId="409DCF1D" w14:textId="77777777" w:rsidR="0068267C" w:rsidRDefault="0068267C"/>
    <w:p w14:paraId="06C1548F" w14:textId="77777777" w:rsidR="00F1406B" w:rsidRDefault="00F1406B"/>
    <w:p w14:paraId="41D59CBC" w14:textId="0BCF9DF9" w:rsidR="00F1406B" w:rsidRDefault="0068267C">
      <w:r>
        <w:t xml:space="preserve">PRAKATA </w:t>
      </w:r>
    </w:p>
    <w:p w14:paraId="36EC0F8E" w14:textId="191D99F9" w:rsidR="0068267C" w:rsidRDefault="0068267C"/>
    <w:p w14:paraId="1FA8A1B4" w14:textId="15C7B5F0" w:rsidR="0068267C" w:rsidRDefault="0068267C" w:rsidP="0068267C">
      <w:pPr>
        <w:ind w:firstLine="567"/>
        <w:jc w:val="both"/>
      </w:pPr>
      <w:r>
        <w:t xml:space="preserve">Pandemi Covid 19 sudah berjalan lebih dari 1 tahun, sejak diumumkannya pandemi Covid-19 oleh Presiden Jokowi pada Bulan Maret 2020. Seperti kita sama-sama ketahui dampak pandemi Covid-19 ini sangat luas dan menyangkut ke hampir seluruh sendi kehidupan manusia. Hampir tidak ada aspek kehidupan yang tidak </w:t>
      </w:r>
      <w:proofErr w:type="spellStart"/>
      <w:r>
        <w:t>terdampak</w:t>
      </w:r>
      <w:proofErr w:type="spellEnd"/>
      <w:r>
        <w:t xml:space="preserve"> covid, termasuk dunia pendidikan. Bersyukur sekali </w:t>
      </w:r>
      <w:r w:rsidR="00953785">
        <w:t xml:space="preserve">kepada Tuhan YME. </w:t>
      </w:r>
      <w:r>
        <w:t xml:space="preserve">meski </w:t>
      </w:r>
      <w:proofErr w:type="spellStart"/>
      <w:r>
        <w:t>ditengah</w:t>
      </w:r>
      <w:proofErr w:type="spellEnd"/>
      <w:r>
        <w:t xml:space="preserve"> pandemi, akhirnya saya dapat menulis buku ini dan dapat terbit sampai ke tangan pembaca.</w:t>
      </w:r>
    </w:p>
    <w:p w14:paraId="640A12C4" w14:textId="07129E06" w:rsidR="0068267C" w:rsidRDefault="0068267C" w:rsidP="0068267C">
      <w:pPr>
        <w:ind w:firstLine="567"/>
        <w:jc w:val="both"/>
      </w:pPr>
      <w:r>
        <w:t xml:space="preserve">Buku ini merupakan salah satu jawaban bagi kita, terutama dunia pendidikan yang sangat merasakan dampak dari pandemi ini. Meski demikian Perguruan tinggi khususnya dosen sebagai tenaga pengajar tidak boleh kalah dan menyerah terhadap keadaan, kita harus mampu beradaptasi dan </w:t>
      </w:r>
      <w:proofErr w:type="spellStart"/>
      <w:r>
        <w:t>berinovasi</w:t>
      </w:r>
      <w:proofErr w:type="spellEnd"/>
      <w:r>
        <w:t xml:space="preserve"> dalam proses mengajar kepada mahasiswa.</w:t>
      </w:r>
    </w:p>
    <w:p w14:paraId="4B1B5457" w14:textId="70450772" w:rsidR="0068267C" w:rsidRDefault="006133F5" w:rsidP="0068267C">
      <w:pPr>
        <w:ind w:firstLine="567"/>
        <w:jc w:val="both"/>
      </w:pPr>
      <w:r>
        <w:t xml:space="preserve">Saya berharap buku ini dapat membantu para dosen mengajar mahasiswanya </w:t>
      </w:r>
      <w:proofErr w:type="spellStart"/>
      <w:r>
        <w:t>ditengah</w:t>
      </w:r>
      <w:proofErr w:type="spellEnd"/>
      <w:r>
        <w:t xml:space="preserve"> pandemi Covid-19. Karena </w:t>
      </w:r>
      <w:proofErr w:type="spellStart"/>
      <w:r>
        <w:t>didalamnya</w:t>
      </w:r>
      <w:proofErr w:type="spellEnd"/>
      <w:r>
        <w:t xml:space="preserve"> berisi kiat-kiat serta jurus yang tepat dalam mengajar kepada mahasiswa baik secara daring dan luring di perguruan tinggi.</w:t>
      </w:r>
    </w:p>
    <w:p w14:paraId="233B9441" w14:textId="1BDD78FA" w:rsidR="006133F5" w:rsidRDefault="006133F5" w:rsidP="0068267C">
      <w:pPr>
        <w:ind w:firstLine="567"/>
        <w:jc w:val="both"/>
      </w:pPr>
      <w:r>
        <w:t xml:space="preserve">Banyak buku sejenis yang juga menawarkan tips dalam mengajar </w:t>
      </w:r>
      <w:proofErr w:type="spellStart"/>
      <w:r>
        <w:t>ditengah</w:t>
      </w:r>
      <w:proofErr w:type="spellEnd"/>
      <w:r>
        <w:t xml:space="preserve"> pandemi, namun buku lebih lengkap karena selain dari beberapa jurus  serta metode yang diberikan, buku ini juga dilengkapi hasil riset penulis selama awal kejadian p</w:t>
      </w:r>
      <w:r w:rsidR="00953785">
        <w:t>a</w:t>
      </w:r>
      <w:r>
        <w:t xml:space="preserve">ndemi, serta intervensi yang telah dilakukan,  sehingga pembaca dapat mengambil  manfaat dari hasil penelitian tersebut. Dalam buku ini juga terlampir beberapa instrumen yang dapat digunakan oleh pembaca dan dapat dimodifikasi sesuai situasi dan kondisi di kampusnya dengan perpaduan pembelajaran luring. </w:t>
      </w:r>
    </w:p>
    <w:p w14:paraId="40D0CC18" w14:textId="406590E4" w:rsidR="00953785" w:rsidRDefault="006133F5" w:rsidP="00953785">
      <w:pPr>
        <w:ind w:firstLine="567"/>
        <w:jc w:val="both"/>
      </w:pPr>
      <w:r>
        <w:t>Akhirnya ucapan terima kasih yang sebesar</w:t>
      </w:r>
      <w:r w:rsidR="00953785">
        <w:t>-besarnya kepada para pembaca yang telah memilih buku ini sebagai buku yang akan memperkaya pembelajaran kepada mahasiswanya. Kritik dan saran dengan terbuka saya tunggu untuk kesempurnaan buku ini.</w:t>
      </w:r>
    </w:p>
    <w:p w14:paraId="137B8348" w14:textId="13745498" w:rsidR="00953785" w:rsidRDefault="00953785" w:rsidP="00953785">
      <w:pPr>
        <w:ind w:firstLine="567"/>
        <w:jc w:val="both"/>
      </w:pPr>
      <w:r>
        <w:br/>
      </w:r>
    </w:p>
    <w:p w14:paraId="47CA8895" w14:textId="641EFA77" w:rsidR="00953785" w:rsidRDefault="00953785" w:rsidP="00953785">
      <w:pPr>
        <w:ind w:left="5760" w:firstLine="720"/>
        <w:jc w:val="both"/>
      </w:pPr>
      <w:r>
        <w:t>Tasikmalaya , April 2021</w:t>
      </w:r>
    </w:p>
    <w:p w14:paraId="72010F12" w14:textId="77777777" w:rsidR="0068267C" w:rsidRDefault="0068267C"/>
    <w:p w14:paraId="1096C2FE" w14:textId="77777777" w:rsidR="0068267C" w:rsidRDefault="0068267C"/>
    <w:p w14:paraId="3AEAA746" w14:textId="77777777" w:rsidR="00F1406B" w:rsidRDefault="00F1406B"/>
    <w:p w14:paraId="571FED23" w14:textId="77777777" w:rsidR="00F1406B" w:rsidRDefault="00F1406B"/>
    <w:p w14:paraId="7ED94734" w14:textId="77777777" w:rsidR="00F1406B" w:rsidRDefault="00F1406B"/>
    <w:p w14:paraId="708DA0E1" w14:textId="77777777" w:rsidR="00F1406B" w:rsidRDefault="00F1406B"/>
    <w:p w14:paraId="0461D5D9" w14:textId="77777777" w:rsidR="00F1406B" w:rsidRDefault="00F1406B"/>
    <w:p w14:paraId="38558DEB" w14:textId="77777777" w:rsidR="00F1406B" w:rsidRDefault="00F1406B"/>
    <w:p w14:paraId="45325107" w14:textId="77777777" w:rsidR="00F1406B" w:rsidRDefault="00F1406B"/>
    <w:p w14:paraId="365B5F85" w14:textId="77777777" w:rsidR="00F1406B" w:rsidRDefault="00F1406B"/>
    <w:p w14:paraId="6A6C5352" w14:textId="77777777" w:rsidR="00F1406B" w:rsidRDefault="00F1406B"/>
    <w:p w14:paraId="58C5611B" w14:textId="77777777" w:rsidR="00F1406B" w:rsidRDefault="00F1406B"/>
    <w:p w14:paraId="272B2D5D" w14:textId="77777777" w:rsidR="00F1406B" w:rsidRDefault="00F1406B"/>
    <w:p w14:paraId="3E78197C" w14:textId="77777777" w:rsidR="00F1406B" w:rsidRDefault="00F1406B"/>
    <w:p w14:paraId="20767594" w14:textId="77777777" w:rsidR="00F1406B" w:rsidRDefault="00F1406B"/>
    <w:p w14:paraId="7B8965D6" w14:textId="77777777" w:rsidR="00F1406B" w:rsidRDefault="00F1406B"/>
    <w:p w14:paraId="6114AFFC" w14:textId="77777777" w:rsidR="00F1406B" w:rsidRDefault="00F1406B"/>
    <w:p w14:paraId="71B05074" w14:textId="77777777" w:rsidR="00F1406B" w:rsidRDefault="00F1406B"/>
    <w:p w14:paraId="140B604A" w14:textId="77777777" w:rsidR="00F1406B" w:rsidRDefault="00F1406B"/>
    <w:p w14:paraId="1379AAF6" w14:textId="77777777" w:rsidR="00F1406B" w:rsidRDefault="00F1406B"/>
    <w:p w14:paraId="3DA05C0F" w14:textId="77777777" w:rsidR="00F1406B" w:rsidRDefault="00F1406B"/>
    <w:p w14:paraId="4BF88A3C" w14:textId="77777777" w:rsidR="00F1406B" w:rsidRDefault="00F1406B"/>
    <w:p w14:paraId="18DBF106" w14:textId="77777777" w:rsidR="00F1406B" w:rsidRDefault="00F1406B"/>
    <w:p w14:paraId="48BA22C2" w14:textId="77777777" w:rsidR="00F1406B" w:rsidRDefault="00F1406B"/>
    <w:p w14:paraId="27D4536E" w14:textId="77777777" w:rsidR="00F1406B" w:rsidRDefault="00F1406B"/>
    <w:sectPr w:rsidR="00F1406B" w:rsidSect="0012251A">
      <w:pgSz w:w="11907" w:h="16840"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1" w:usb2="00000009" w:usb3="00000000" w:csb0="000001FF" w:csb1="00000000"/>
  </w:font>
  <w:font w:name="Minion Pro">
    <w:panose1 w:val="02040503050306020203"/>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55FE5"/>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4D60117A"/>
    <w:multiLevelType w:val="hybridMultilevel"/>
    <w:tmpl w:val="EDCC51BC"/>
    <w:lvl w:ilvl="0" w:tplc="04090019">
      <w:start w:val="1"/>
      <w:numFmt w:val="lowerLetter"/>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xsrAwNjM3MjQxtTBU0lEKTi0uzszPAykwrAUAStsP9CwAAAA="/>
  </w:docVars>
  <w:rsids>
    <w:rsidRoot w:val="00F1406B"/>
    <w:rsid w:val="0012251A"/>
    <w:rsid w:val="00177F4D"/>
    <w:rsid w:val="003C3C9C"/>
    <w:rsid w:val="0042167F"/>
    <w:rsid w:val="006133F5"/>
    <w:rsid w:val="0068267C"/>
    <w:rsid w:val="00924DF5"/>
    <w:rsid w:val="00953785"/>
    <w:rsid w:val="00F140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AF256"/>
  <w15:chartTrackingRefBased/>
  <w15:docId w15:val="{0F8627F2-854C-414C-BEFE-8481E8592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267C"/>
    <w:rPr>
      <w:rFonts w:ascii="Calibri" w:eastAsia="Calibri"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50</Words>
  <Characters>200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Bff 516</cp:lastModifiedBy>
  <cp:revision>2</cp:revision>
  <dcterms:created xsi:type="dcterms:W3CDTF">2021-04-09T08:27:00Z</dcterms:created>
  <dcterms:modified xsi:type="dcterms:W3CDTF">2021-04-09T08:27:00Z</dcterms:modified>
</cp:coreProperties>
</file>